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239"/>
        <w:gridCol w:w="9543"/>
      </w:tblGrid>
      <w:tr w:rsidR="00CC4046" w:rsidRPr="00CC4046" w14:paraId="1109BEF0" w14:textId="77777777" w:rsidTr="00DD428B">
        <w:tc>
          <w:tcPr>
            <w:tcW w:w="239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9543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1E0C7DC9" w14:textId="77777777" w:rsidR="00DD428B" w:rsidRDefault="00CC4046" w:rsidP="00DD428B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733E6998" w:rsidR="00CC4046" w:rsidRPr="00DD428B" w:rsidRDefault="00CC4046" w:rsidP="00EC3296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 Programming [</w:t>
            </w:r>
            <w:r w:rsidR="002D5A68">
              <w:rPr>
                <w:rFonts w:ascii="Consolas" w:hAnsi="Consolas"/>
                <w:b/>
                <w:sz w:val="26"/>
                <w:szCs w:val="28"/>
              </w:rPr>
              <w:t xml:space="preserve">LAB </w:t>
            </w:r>
            <w:r w:rsidR="00EC3296">
              <w:rPr>
                <w:rFonts w:ascii="Consolas" w:hAnsi="Consolas"/>
                <w:b/>
                <w:sz w:val="26"/>
                <w:szCs w:val="28"/>
              </w:rPr>
              <w:t>Task on Class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60A9684F" w14:textId="16D95C52" w:rsidR="00EC3296" w:rsidRDefault="00ED7FB7" w:rsidP="00EC3296">
      <w:pPr>
        <w:tabs>
          <w:tab w:val="left" w:pos="6270"/>
        </w:tabs>
        <w:rPr>
          <w:rFonts w:ascii="Consolas" w:hAnsi="Consolas" w:cs="Arial"/>
          <w:b/>
        </w:rPr>
      </w:pPr>
      <w:r w:rsidRPr="00551594">
        <w:rPr>
          <w:rFonts w:ascii="Consolas" w:hAnsi="Consolas" w:cs="Arial"/>
          <w:i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6A12640F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Ac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973"/>
        <w:gridCol w:w="2942"/>
      </w:tblGrid>
      <w:tr w:rsidR="005141E1" w:rsidRPr="00B515A6" w14:paraId="2627F702" w14:textId="77777777" w:rsidTr="005141E1">
        <w:tc>
          <w:tcPr>
            <w:tcW w:w="1435" w:type="dxa"/>
            <w:vMerge w:val="restart"/>
          </w:tcPr>
          <w:p w14:paraId="5E957142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626DAB4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3BA0EA2E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744C8CB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  <w:sz w:val="28"/>
              </w:rPr>
              <w:t>Account</w:t>
            </w:r>
          </w:p>
        </w:tc>
        <w:tc>
          <w:tcPr>
            <w:tcW w:w="4973" w:type="dxa"/>
          </w:tcPr>
          <w:p w14:paraId="14D7E4AC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Account </w:t>
            </w:r>
            <w:r w:rsidRPr="002F21B3">
              <w:rPr>
                <w:rFonts w:asciiTheme="minorHAnsi" w:hAnsiTheme="minorHAnsi" w:cstheme="minorHAnsi"/>
              </w:rPr>
              <w:t>Name</w:t>
            </w:r>
          </w:p>
          <w:p w14:paraId="396C548E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No</w:t>
            </w:r>
          </w:p>
          <w:p w14:paraId="0BF49CA9" w14:textId="77777777" w:rsidR="005141E1" w:rsidRDefault="005141E1" w:rsidP="00BE09B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Pr="002F21B3">
              <w:rPr>
                <w:rFonts w:asciiTheme="minorHAnsi" w:hAnsiTheme="minorHAnsi" w:cstheme="minorHAnsi"/>
              </w:rPr>
              <w:t>alance</w:t>
            </w:r>
          </w:p>
          <w:p w14:paraId="422AC767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Type</w:t>
            </w:r>
          </w:p>
        </w:tc>
        <w:tc>
          <w:tcPr>
            <w:tcW w:w="2942" w:type="dxa"/>
          </w:tcPr>
          <w:p w14:paraId="7E30833F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B515A6" w14:paraId="34B0AA8C" w14:textId="77777777" w:rsidTr="005141E1">
        <w:tc>
          <w:tcPr>
            <w:tcW w:w="1435" w:type="dxa"/>
            <w:vMerge/>
          </w:tcPr>
          <w:p w14:paraId="663BC996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7EEAABFF" w14:textId="77777777" w:rsidR="005141E1" w:rsidRDefault="005141E1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 xml:space="preserve">Create 2 Constructor </w:t>
            </w:r>
            <w:r w:rsidR="00B50A21">
              <w:rPr>
                <w:rFonts w:asciiTheme="minorHAnsi" w:hAnsiTheme="minorHAnsi" w:cstheme="minorHAnsi"/>
              </w:rPr>
              <w:t>empty</w:t>
            </w:r>
            <w:r w:rsidRPr="002F21B3">
              <w:rPr>
                <w:rFonts w:asciiTheme="minorHAnsi" w:hAnsiTheme="minorHAnsi" w:cstheme="minorHAnsi"/>
              </w:rPr>
              <w:t xml:space="preserve"> and parameterized </w:t>
            </w:r>
          </w:p>
          <w:p w14:paraId="1EB172BC" w14:textId="3AA095DB" w:rsidR="00045727" w:rsidRPr="002F21B3" w:rsidRDefault="00045727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reate a Destructor</w:t>
            </w:r>
          </w:p>
        </w:tc>
        <w:tc>
          <w:tcPr>
            <w:tcW w:w="2942" w:type="dxa"/>
          </w:tcPr>
          <w:p w14:paraId="188B57B6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5141E1" w:rsidRPr="00B515A6" w14:paraId="656305A6" w14:textId="77777777" w:rsidTr="005141E1">
        <w:tc>
          <w:tcPr>
            <w:tcW w:w="1435" w:type="dxa"/>
            <w:vMerge/>
          </w:tcPr>
          <w:p w14:paraId="788B96FF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1E2CA22F" w14:textId="1C29C365" w:rsidR="00E11D14" w:rsidRPr="002F21B3" w:rsidRDefault="005141E1" w:rsidP="00E11D14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deposit(int amount)</w:t>
            </w:r>
          </w:p>
        </w:tc>
        <w:tc>
          <w:tcPr>
            <w:tcW w:w="2942" w:type="dxa"/>
          </w:tcPr>
          <w:p w14:paraId="3156AE21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 xml:space="preserve"> Adds amount to balance</w:t>
            </w:r>
          </w:p>
        </w:tc>
      </w:tr>
      <w:tr w:rsidR="005141E1" w:rsidRPr="00B515A6" w14:paraId="1270009A" w14:textId="77777777" w:rsidTr="005141E1">
        <w:tc>
          <w:tcPr>
            <w:tcW w:w="1435" w:type="dxa"/>
            <w:vMerge/>
          </w:tcPr>
          <w:p w14:paraId="22DC8D18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021D98C1" w14:textId="77777777" w:rsidR="005141E1" w:rsidRPr="002F21B3" w:rsidRDefault="005141E1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Withdraw(int amount)</w:t>
            </w:r>
          </w:p>
        </w:tc>
        <w:tc>
          <w:tcPr>
            <w:tcW w:w="2942" w:type="dxa"/>
          </w:tcPr>
          <w:p w14:paraId="4479DF15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Subtracts amount from balance</w:t>
            </w:r>
          </w:p>
        </w:tc>
      </w:tr>
      <w:tr w:rsidR="005141E1" w:rsidRPr="00B515A6" w14:paraId="5896A0A3" w14:textId="77777777" w:rsidTr="005141E1">
        <w:tc>
          <w:tcPr>
            <w:tcW w:w="1435" w:type="dxa"/>
            <w:vMerge/>
          </w:tcPr>
          <w:p w14:paraId="6DD3C180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6FB3361F" w14:textId="71D589A4" w:rsidR="00F16E2E" w:rsidRPr="002F21B3" w:rsidRDefault="005141E1" w:rsidP="00BE09B9">
            <w:pPr>
              <w:spacing w:after="120"/>
            </w:pPr>
            <w:r w:rsidRPr="002F21B3">
              <w:t>Transfer(int amount, Account receiver)</w:t>
            </w:r>
          </w:p>
        </w:tc>
        <w:tc>
          <w:tcPr>
            <w:tcW w:w="2942" w:type="dxa"/>
          </w:tcPr>
          <w:p w14:paraId="49302F62" w14:textId="77777777" w:rsidR="005141E1" w:rsidRPr="002F21B3" w:rsidRDefault="005141E1" w:rsidP="00BE09B9">
            <w:r w:rsidRPr="002F21B3">
              <w:t>Transfer amount from one account to another account</w:t>
            </w:r>
          </w:p>
        </w:tc>
      </w:tr>
      <w:tr w:rsidR="005141E1" w:rsidRPr="00B515A6" w14:paraId="5E0A9A9D" w14:textId="77777777" w:rsidTr="005141E1">
        <w:tc>
          <w:tcPr>
            <w:tcW w:w="1435" w:type="dxa"/>
            <w:vMerge/>
          </w:tcPr>
          <w:p w14:paraId="259D657B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224AF87A" w14:textId="77777777" w:rsidR="005141E1" w:rsidRPr="002F21B3" w:rsidRDefault="005141E1" w:rsidP="00BE09B9">
            <w:pPr>
              <w:spacing w:after="120"/>
            </w:pPr>
            <w:proofErr w:type="spellStart"/>
            <w:r>
              <w:t>ShowAccountDetails</w:t>
            </w:r>
            <w:proofErr w:type="spellEnd"/>
            <w:r>
              <w:t>()</w:t>
            </w:r>
          </w:p>
        </w:tc>
        <w:tc>
          <w:tcPr>
            <w:tcW w:w="2942" w:type="dxa"/>
          </w:tcPr>
          <w:p w14:paraId="312B1D2A" w14:textId="77777777" w:rsidR="005141E1" w:rsidRPr="002F21B3" w:rsidRDefault="005141E1" w:rsidP="00BE09B9"/>
        </w:tc>
      </w:tr>
    </w:tbl>
    <w:p w14:paraId="57DA6861" w14:textId="77777777" w:rsidR="005141E1" w:rsidRPr="00BC671B" w:rsidRDefault="005141E1" w:rsidP="005141E1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>Demonstrate the use of Account class by creating several Account type Object and perform different types of operation like deposit, transfer etc.</w:t>
      </w:r>
    </w:p>
    <w:p w14:paraId="70E327ED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before="240"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Mob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4950"/>
        <w:gridCol w:w="3145"/>
      </w:tblGrid>
      <w:tr w:rsidR="005141E1" w:rsidRPr="00040970" w14:paraId="700B88D7" w14:textId="77777777" w:rsidTr="00BE09B9">
        <w:tc>
          <w:tcPr>
            <w:tcW w:w="1255" w:type="dxa"/>
            <w:vMerge w:val="restart"/>
            <w:vAlign w:val="center"/>
          </w:tcPr>
          <w:p w14:paraId="557FB55E" w14:textId="77777777" w:rsidR="005141E1" w:rsidRPr="00F6414C" w:rsidRDefault="005141E1" w:rsidP="00BE09B9">
            <w:pPr>
              <w:spacing w:after="200" w:line="276" w:lineRule="auto"/>
              <w:jc w:val="center"/>
              <w:rPr>
                <w:rFonts w:asciiTheme="minorHAnsi" w:hAnsiTheme="minorHAnsi" w:cstheme="minorHAnsi"/>
              </w:rPr>
            </w:pPr>
            <w:r w:rsidRPr="00C20CE0">
              <w:rPr>
                <w:rFonts w:asciiTheme="minorHAnsi" w:hAnsiTheme="minorHAnsi" w:cstheme="minorHAnsi"/>
                <w:sz w:val="28"/>
              </w:rPr>
              <w:t>Mobile</w:t>
            </w:r>
          </w:p>
        </w:tc>
        <w:tc>
          <w:tcPr>
            <w:tcW w:w="4950" w:type="dxa"/>
          </w:tcPr>
          <w:p w14:paraId="1F5DC42C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wne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B3B8A79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umber // SIM number</w:t>
            </w:r>
          </w:p>
          <w:p w14:paraId="663C30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Balance</w:t>
            </w:r>
          </w:p>
          <w:p w14:paraId="2E1E8C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F6414C">
              <w:rPr>
                <w:rFonts w:cstheme="minorHAnsi"/>
                <w:sz w:val="24"/>
                <w:szCs w:val="24"/>
              </w:rPr>
              <w:t>M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501D695" w14:textId="5972BB34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F6414C">
              <w:rPr>
                <w:rFonts w:cstheme="minorHAnsi"/>
                <w:sz w:val="24"/>
                <w:szCs w:val="24"/>
              </w:rPr>
              <w:t xml:space="preserve">ock </w:t>
            </w:r>
            <w:r>
              <w:rPr>
                <w:rFonts w:cstheme="minorHAnsi"/>
                <w:sz w:val="24"/>
                <w:szCs w:val="24"/>
              </w:rPr>
              <w:t xml:space="preserve">Status </w:t>
            </w:r>
            <w:r w:rsidRPr="00F6414C">
              <w:rPr>
                <w:rFonts w:cstheme="minorHAnsi"/>
                <w:sz w:val="24"/>
                <w:szCs w:val="24"/>
              </w:rPr>
              <w:t xml:space="preserve">// true </w:t>
            </w:r>
            <w:r>
              <w:rPr>
                <w:rFonts w:cstheme="minorHAnsi"/>
                <w:sz w:val="24"/>
                <w:szCs w:val="24"/>
              </w:rPr>
              <w:t>means phone is 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  <w:p w14:paraId="1291ED2B" w14:textId="799C76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// false means </w:t>
            </w:r>
            <w:r w:rsidRPr="00F6414C">
              <w:rPr>
                <w:rFonts w:cstheme="minorHAnsi"/>
                <w:sz w:val="24"/>
                <w:szCs w:val="24"/>
              </w:rPr>
              <w:t>un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</w:tc>
        <w:tc>
          <w:tcPr>
            <w:tcW w:w="3145" w:type="dxa"/>
          </w:tcPr>
          <w:p w14:paraId="034458B3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040970" w14:paraId="637AF796" w14:textId="77777777" w:rsidTr="00BE09B9">
        <w:tc>
          <w:tcPr>
            <w:tcW w:w="1255" w:type="dxa"/>
            <w:vMerge/>
          </w:tcPr>
          <w:p w14:paraId="058D9AB2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50" w:type="dxa"/>
          </w:tcPr>
          <w:p w14:paraId="24744927" w14:textId="10EB43F0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2F21B3">
              <w:rPr>
                <w:rFonts w:cstheme="minorHAnsi"/>
                <w:sz w:val="24"/>
                <w:szCs w:val="24"/>
              </w:rPr>
              <w:t xml:space="preserve">Create 2 Constructor </w:t>
            </w:r>
            <w:r w:rsidR="00B50A21">
              <w:rPr>
                <w:rFonts w:cstheme="minorHAnsi"/>
              </w:rPr>
              <w:t>empty</w:t>
            </w:r>
            <w:r w:rsidR="00B50A21" w:rsidRPr="002F21B3">
              <w:rPr>
                <w:rFonts w:cstheme="minorHAnsi"/>
              </w:rPr>
              <w:t xml:space="preserve"> </w:t>
            </w:r>
            <w:r w:rsidRPr="002F21B3">
              <w:rPr>
                <w:rFonts w:cstheme="minorHAnsi"/>
                <w:sz w:val="24"/>
                <w:szCs w:val="24"/>
              </w:rPr>
              <w:t xml:space="preserve">and parameterized </w:t>
            </w:r>
          </w:p>
          <w:p w14:paraId="2C9A13F2" w14:textId="0EF6202C" w:rsidR="002D535E" w:rsidRDefault="002D535E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Destructor</w:t>
            </w:r>
          </w:p>
          <w:p w14:paraId="1C271046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F6414C">
              <w:rPr>
                <w:rFonts w:cstheme="minorHAnsi"/>
                <w:sz w:val="24"/>
                <w:szCs w:val="24"/>
              </w:rPr>
              <w:t>ShowInfo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>()</w:t>
            </w:r>
          </w:p>
          <w:p w14:paraId="21A7FC43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F6414C">
              <w:rPr>
                <w:rFonts w:cstheme="minorHAnsi"/>
                <w:sz w:val="24"/>
                <w:szCs w:val="24"/>
              </w:rPr>
              <w:t xml:space="preserve">Recharge(int amount) </w:t>
            </w:r>
          </w:p>
          <w:p w14:paraId="44855DF9" w14:textId="77777777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spellStart"/>
            <w:r w:rsidRPr="00F6414C">
              <w:rPr>
                <w:rFonts w:cstheme="minorHAnsi"/>
                <w:sz w:val="24"/>
                <w:szCs w:val="24"/>
              </w:rPr>
              <w:t>CallSomeone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 xml:space="preserve">(int </w:t>
            </w:r>
            <w:proofErr w:type="spellStart"/>
            <w:r w:rsidRPr="00F6414C">
              <w:rPr>
                <w:rFonts w:cstheme="minorHAnsi"/>
                <w:sz w:val="24"/>
                <w:szCs w:val="24"/>
              </w:rPr>
              <w:t>timeDuration</w:t>
            </w:r>
            <w:proofErr w:type="spellEnd"/>
            <w:r w:rsidRPr="00F6414C">
              <w:rPr>
                <w:rFonts w:cstheme="minorHAnsi"/>
                <w:sz w:val="24"/>
                <w:szCs w:val="24"/>
              </w:rPr>
              <w:t>) // per minute</w:t>
            </w:r>
          </w:p>
          <w:p w14:paraId="4B72E5CF" w14:textId="2845C4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             //</w:t>
            </w:r>
            <w:r w:rsidRPr="00F6414C">
              <w:rPr>
                <w:rFonts w:cstheme="minorHAnsi"/>
                <w:sz w:val="24"/>
                <w:szCs w:val="24"/>
              </w:rPr>
              <w:t>cost=</w:t>
            </w:r>
            <w:r w:rsidR="0017711F">
              <w:rPr>
                <w:rFonts w:cstheme="minorHAnsi"/>
                <w:sz w:val="24"/>
                <w:szCs w:val="24"/>
              </w:rPr>
              <w:t>0.5</w:t>
            </w:r>
            <w:r w:rsidRPr="00F6414C">
              <w:rPr>
                <w:rFonts w:cstheme="minorHAnsi"/>
                <w:sz w:val="24"/>
                <w:szCs w:val="24"/>
              </w:rPr>
              <w:t xml:space="preserve"> taka</w:t>
            </w:r>
          </w:p>
          <w:p w14:paraId="11E71390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8E63B39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F6414C">
              <w:rPr>
                <w:rFonts w:asciiTheme="minorHAnsi" w:hAnsiTheme="minorHAnsi" w:cstheme="minorHAnsi"/>
              </w:rPr>
              <w:t>Lock has to be false to show or recharge or call someone, so check the lock flag/Boolean variable</w:t>
            </w:r>
          </w:p>
        </w:tc>
      </w:tr>
    </w:tbl>
    <w:p w14:paraId="2BB776D4" w14:textId="6D7AEEB2" w:rsidR="005141E1" w:rsidRPr="00975C5A" w:rsidRDefault="005141E1" w:rsidP="00975C5A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 xml:space="preserve">Demonstrate the use of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class by creating several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type Object and perform different types of operation</w:t>
      </w:r>
      <w:r w:rsidR="00975C5A">
        <w:rPr>
          <w:rFonts w:asciiTheme="minorHAnsi" w:hAnsiTheme="minorHAnsi" w:cstheme="minorHAnsi"/>
        </w:rPr>
        <w:t>.</w:t>
      </w:r>
    </w:p>
    <w:sectPr w:rsidR="005141E1" w:rsidRPr="00975C5A" w:rsidSect="008937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5CD9E" w14:textId="77777777" w:rsidR="00FE743D" w:rsidRDefault="00FE743D">
      <w:r>
        <w:separator/>
      </w:r>
    </w:p>
  </w:endnote>
  <w:endnote w:type="continuationSeparator" w:id="0">
    <w:p w14:paraId="62D3D299" w14:textId="77777777" w:rsidR="00FE743D" w:rsidRDefault="00FE74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FE743D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73BBB37B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975C5A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FE743D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EE166" w14:textId="77777777" w:rsidR="00FE743D" w:rsidRDefault="00FE743D">
      <w:r>
        <w:separator/>
      </w:r>
    </w:p>
  </w:footnote>
  <w:footnote w:type="continuationSeparator" w:id="0">
    <w:p w14:paraId="7C584800" w14:textId="77777777" w:rsidR="00FE743D" w:rsidRDefault="00FE74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FCDDD" w14:textId="77777777" w:rsidR="001B471D" w:rsidRDefault="00FE743D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FAE7E" w14:textId="77777777" w:rsidR="001B471D" w:rsidRDefault="00FE743D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2D1B7" w14:textId="77777777" w:rsidR="001B471D" w:rsidRDefault="00FE743D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17B7"/>
    <w:multiLevelType w:val="hybridMultilevel"/>
    <w:tmpl w:val="DE16A184"/>
    <w:lvl w:ilvl="0" w:tplc="C44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A69DF"/>
    <w:multiLevelType w:val="hybridMultilevel"/>
    <w:tmpl w:val="40102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autoHyphenation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37E32"/>
    <w:rsid w:val="0004398A"/>
    <w:rsid w:val="00045727"/>
    <w:rsid w:val="00046777"/>
    <w:rsid w:val="00056047"/>
    <w:rsid w:val="000600BC"/>
    <w:rsid w:val="00062F64"/>
    <w:rsid w:val="00071CB1"/>
    <w:rsid w:val="00076845"/>
    <w:rsid w:val="000826F7"/>
    <w:rsid w:val="00085BA3"/>
    <w:rsid w:val="000941F0"/>
    <w:rsid w:val="000A293B"/>
    <w:rsid w:val="000E4A66"/>
    <w:rsid w:val="001016C4"/>
    <w:rsid w:val="00101BB1"/>
    <w:rsid w:val="001020C6"/>
    <w:rsid w:val="001069E2"/>
    <w:rsid w:val="00117288"/>
    <w:rsid w:val="0012422C"/>
    <w:rsid w:val="00124E6A"/>
    <w:rsid w:val="001461B0"/>
    <w:rsid w:val="00163C57"/>
    <w:rsid w:val="0017711F"/>
    <w:rsid w:val="001773F6"/>
    <w:rsid w:val="0019182D"/>
    <w:rsid w:val="001933F1"/>
    <w:rsid w:val="001A184A"/>
    <w:rsid w:val="001C0706"/>
    <w:rsid w:val="001C1403"/>
    <w:rsid w:val="001C2611"/>
    <w:rsid w:val="001C2F6C"/>
    <w:rsid w:val="001C6CDD"/>
    <w:rsid w:val="001C78A8"/>
    <w:rsid w:val="001D1B10"/>
    <w:rsid w:val="001E0105"/>
    <w:rsid w:val="001E4F73"/>
    <w:rsid w:val="001F5ACB"/>
    <w:rsid w:val="00200E50"/>
    <w:rsid w:val="0020159C"/>
    <w:rsid w:val="002149B4"/>
    <w:rsid w:val="00220B61"/>
    <w:rsid w:val="002215AD"/>
    <w:rsid w:val="0023556E"/>
    <w:rsid w:val="002370B9"/>
    <w:rsid w:val="00247A87"/>
    <w:rsid w:val="00265C0B"/>
    <w:rsid w:val="00284399"/>
    <w:rsid w:val="002A4F7A"/>
    <w:rsid w:val="002C3CEA"/>
    <w:rsid w:val="002C5231"/>
    <w:rsid w:val="002D2202"/>
    <w:rsid w:val="002D2BD4"/>
    <w:rsid w:val="002D535E"/>
    <w:rsid w:val="002D5A68"/>
    <w:rsid w:val="002E2974"/>
    <w:rsid w:val="002E3172"/>
    <w:rsid w:val="002F7C54"/>
    <w:rsid w:val="003032B0"/>
    <w:rsid w:val="00317779"/>
    <w:rsid w:val="00325C88"/>
    <w:rsid w:val="00345FAA"/>
    <w:rsid w:val="00371694"/>
    <w:rsid w:val="00384B56"/>
    <w:rsid w:val="00390048"/>
    <w:rsid w:val="003962A8"/>
    <w:rsid w:val="0039651D"/>
    <w:rsid w:val="003B2710"/>
    <w:rsid w:val="003D0BAB"/>
    <w:rsid w:val="003D2683"/>
    <w:rsid w:val="003D29A9"/>
    <w:rsid w:val="003E1F15"/>
    <w:rsid w:val="003E406B"/>
    <w:rsid w:val="003E5C4F"/>
    <w:rsid w:val="003E5DE8"/>
    <w:rsid w:val="0040000D"/>
    <w:rsid w:val="004103F9"/>
    <w:rsid w:val="00431207"/>
    <w:rsid w:val="00436A71"/>
    <w:rsid w:val="0044118F"/>
    <w:rsid w:val="00442058"/>
    <w:rsid w:val="00445294"/>
    <w:rsid w:val="004557FA"/>
    <w:rsid w:val="0046154B"/>
    <w:rsid w:val="0046511B"/>
    <w:rsid w:val="00467642"/>
    <w:rsid w:val="004A20FE"/>
    <w:rsid w:val="004A4295"/>
    <w:rsid w:val="004B7588"/>
    <w:rsid w:val="004C5437"/>
    <w:rsid w:val="004D05A1"/>
    <w:rsid w:val="004D53E0"/>
    <w:rsid w:val="004E7178"/>
    <w:rsid w:val="004F1AEE"/>
    <w:rsid w:val="004F3D8F"/>
    <w:rsid w:val="00500B67"/>
    <w:rsid w:val="0050366F"/>
    <w:rsid w:val="005060DE"/>
    <w:rsid w:val="005141E1"/>
    <w:rsid w:val="00522E4B"/>
    <w:rsid w:val="0052643C"/>
    <w:rsid w:val="00526EC4"/>
    <w:rsid w:val="00534733"/>
    <w:rsid w:val="00534D2F"/>
    <w:rsid w:val="00534D6C"/>
    <w:rsid w:val="00537652"/>
    <w:rsid w:val="00542D4C"/>
    <w:rsid w:val="0054423F"/>
    <w:rsid w:val="00551594"/>
    <w:rsid w:val="00552524"/>
    <w:rsid w:val="00553347"/>
    <w:rsid w:val="005577D0"/>
    <w:rsid w:val="00560DCF"/>
    <w:rsid w:val="0058145D"/>
    <w:rsid w:val="00586B88"/>
    <w:rsid w:val="00597BAF"/>
    <w:rsid w:val="005C2342"/>
    <w:rsid w:val="005C44E6"/>
    <w:rsid w:val="005C7C99"/>
    <w:rsid w:val="005D64BE"/>
    <w:rsid w:val="005D7203"/>
    <w:rsid w:val="005E21A7"/>
    <w:rsid w:val="005E3F9D"/>
    <w:rsid w:val="005E4218"/>
    <w:rsid w:val="00603A39"/>
    <w:rsid w:val="006114DB"/>
    <w:rsid w:val="006277D4"/>
    <w:rsid w:val="00641058"/>
    <w:rsid w:val="00644B4A"/>
    <w:rsid w:val="00666ACE"/>
    <w:rsid w:val="00693C31"/>
    <w:rsid w:val="006B1CF7"/>
    <w:rsid w:val="006D0661"/>
    <w:rsid w:val="006D628D"/>
    <w:rsid w:val="006D74C6"/>
    <w:rsid w:val="006D79B4"/>
    <w:rsid w:val="006E0243"/>
    <w:rsid w:val="006E2D34"/>
    <w:rsid w:val="006E4DD5"/>
    <w:rsid w:val="006F76F1"/>
    <w:rsid w:val="00711035"/>
    <w:rsid w:val="007354F1"/>
    <w:rsid w:val="007365AD"/>
    <w:rsid w:val="0074638E"/>
    <w:rsid w:val="00757B4B"/>
    <w:rsid w:val="0076120B"/>
    <w:rsid w:val="00763E4D"/>
    <w:rsid w:val="0078488D"/>
    <w:rsid w:val="007A69D0"/>
    <w:rsid w:val="007C0E3C"/>
    <w:rsid w:val="007C273A"/>
    <w:rsid w:val="007C73D8"/>
    <w:rsid w:val="007C7866"/>
    <w:rsid w:val="007D181C"/>
    <w:rsid w:val="007F3FDB"/>
    <w:rsid w:val="007F4AB2"/>
    <w:rsid w:val="008065C0"/>
    <w:rsid w:val="00814519"/>
    <w:rsid w:val="00821142"/>
    <w:rsid w:val="00821D40"/>
    <w:rsid w:val="00826616"/>
    <w:rsid w:val="00835376"/>
    <w:rsid w:val="00843659"/>
    <w:rsid w:val="008445DD"/>
    <w:rsid w:val="00865F7F"/>
    <w:rsid w:val="008742A3"/>
    <w:rsid w:val="00880ADC"/>
    <w:rsid w:val="00881634"/>
    <w:rsid w:val="0088224B"/>
    <w:rsid w:val="0089375C"/>
    <w:rsid w:val="008B0016"/>
    <w:rsid w:val="008C3D49"/>
    <w:rsid w:val="008C5D92"/>
    <w:rsid w:val="008D2283"/>
    <w:rsid w:val="008D365D"/>
    <w:rsid w:val="008D7CEC"/>
    <w:rsid w:val="008E3382"/>
    <w:rsid w:val="008E3F02"/>
    <w:rsid w:val="008F609E"/>
    <w:rsid w:val="009054F6"/>
    <w:rsid w:val="00910620"/>
    <w:rsid w:val="00936E48"/>
    <w:rsid w:val="00942DC9"/>
    <w:rsid w:val="00964781"/>
    <w:rsid w:val="009663CF"/>
    <w:rsid w:val="00972651"/>
    <w:rsid w:val="00973D16"/>
    <w:rsid w:val="0097468A"/>
    <w:rsid w:val="00974DC4"/>
    <w:rsid w:val="00975C5A"/>
    <w:rsid w:val="00984E12"/>
    <w:rsid w:val="0099340D"/>
    <w:rsid w:val="00996EFE"/>
    <w:rsid w:val="009A596F"/>
    <w:rsid w:val="009A6AAD"/>
    <w:rsid w:val="009B364D"/>
    <w:rsid w:val="009B5B15"/>
    <w:rsid w:val="009B78C8"/>
    <w:rsid w:val="009C5D86"/>
    <w:rsid w:val="009D085E"/>
    <w:rsid w:val="009D3E6D"/>
    <w:rsid w:val="009E691F"/>
    <w:rsid w:val="009F634E"/>
    <w:rsid w:val="009F7D1D"/>
    <w:rsid w:val="00A04F56"/>
    <w:rsid w:val="00A36317"/>
    <w:rsid w:val="00A4211C"/>
    <w:rsid w:val="00A43511"/>
    <w:rsid w:val="00A45440"/>
    <w:rsid w:val="00A61ECD"/>
    <w:rsid w:val="00A73BA8"/>
    <w:rsid w:val="00A76D5C"/>
    <w:rsid w:val="00A847C1"/>
    <w:rsid w:val="00A87A65"/>
    <w:rsid w:val="00AC1A1F"/>
    <w:rsid w:val="00AE29AE"/>
    <w:rsid w:val="00AF6AA6"/>
    <w:rsid w:val="00B23B4F"/>
    <w:rsid w:val="00B2420D"/>
    <w:rsid w:val="00B25036"/>
    <w:rsid w:val="00B50A21"/>
    <w:rsid w:val="00B53380"/>
    <w:rsid w:val="00B70C24"/>
    <w:rsid w:val="00B70F54"/>
    <w:rsid w:val="00B72940"/>
    <w:rsid w:val="00B752AB"/>
    <w:rsid w:val="00B76815"/>
    <w:rsid w:val="00B807BE"/>
    <w:rsid w:val="00B825CB"/>
    <w:rsid w:val="00BB04DE"/>
    <w:rsid w:val="00BD2E39"/>
    <w:rsid w:val="00BE1CB5"/>
    <w:rsid w:val="00BE49E5"/>
    <w:rsid w:val="00BE54F5"/>
    <w:rsid w:val="00BE5B40"/>
    <w:rsid w:val="00BF0B07"/>
    <w:rsid w:val="00BF5B3D"/>
    <w:rsid w:val="00C075DD"/>
    <w:rsid w:val="00C267E9"/>
    <w:rsid w:val="00C41F56"/>
    <w:rsid w:val="00C534A1"/>
    <w:rsid w:val="00C5392C"/>
    <w:rsid w:val="00C74774"/>
    <w:rsid w:val="00C76757"/>
    <w:rsid w:val="00C85A55"/>
    <w:rsid w:val="00CA28D4"/>
    <w:rsid w:val="00CC4046"/>
    <w:rsid w:val="00CC7DF2"/>
    <w:rsid w:val="00CD3BAF"/>
    <w:rsid w:val="00CD6167"/>
    <w:rsid w:val="00CE0AF2"/>
    <w:rsid w:val="00CE3D58"/>
    <w:rsid w:val="00D4037A"/>
    <w:rsid w:val="00D41539"/>
    <w:rsid w:val="00D42934"/>
    <w:rsid w:val="00D50EAF"/>
    <w:rsid w:val="00D701B0"/>
    <w:rsid w:val="00D7475C"/>
    <w:rsid w:val="00D748C3"/>
    <w:rsid w:val="00D75556"/>
    <w:rsid w:val="00D839A6"/>
    <w:rsid w:val="00D919C1"/>
    <w:rsid w:val="00D92A83"/>
    <w:rsid w:val="00D945C3"/>
    <w:rsid w:val="00D94C48"/>
    <w:rsid w:val="00DB15C6"/>
    <w:rsid w:val="00DB40CC"/>
    <w:rsid w:val="00DC4094"/>
    <w:rsid w:val="00DD1B3E"/>
    <w:rsid w:val="00DD2FDA"/>
    <w:rsid w:val="00DD428B"/>
    <w:rsid w:val="00DD5C6F"/>
    <w:rsid w:val="00DD7F19"/>
    <w:rsid w:val="00DF6682"/>
    <w:rsid w:val="00E0374C"/>
    <w:rsid w:val="00E07E52"/>
    <w:rsid w:val="00E10396"/>
    <w:rsid w:val="00E11D14"/>
    <w:rsid w:val="00E21319"/>
    <w:rsid w:val="00E30DD7"/>
    <w:rsid w:val="00E431B6"/>
    <w:rsid w:val="00E53130"/>
    <w:rsid w:val="00E53E03"/>
    <w:rsid w:val="00E66534"/>
    <w:rsid w:val="00E668E6"/>
    <w:rsid w:val="00E72065"/>
    <w:rsid w:val="00E74B28"/>
    <w:rsid w:val="00E95425"/>
    <w:rsid w:val="00EA547A"/>
    <w:rsid w:val="00EC3296"/>
    <w:rsid w:val="00EC684F"/>
    <w:rsid w:val="00EC7669"/>
    <w:rsid w:val="00ED7FB7"/>
    <w:rsid w:val="00EE2087"/>
    <w:rsid w:val="00EF3A3D"/>
    <w:rsid w:val="00F12D77"/>
    <w:rsid w:val="00F16E2E"/>
    <w:rsid w:val="00F17EF9"/>
    <w:rsid w:val="00F43C44"/>
    <w:rsid w:val="00F43D54"/>
    <w:rsid w:val="00F653B8"/>
    <w:rsid w:val="00F965E1"/>
    <w:rsid w:val="00FA7B78"/>
    <w:rsid w:val="00FB0653"/>
    <w:rsid w:val="00FC1BA3"/>
    <w:rsid w:val="00FC5D1C"/>
    <w:rsid w:val="00FD4BF5"/>
    <w:rsid w:val="00FE2456"/>
    <w:rsid w:val="00FE743D"/>
    <w:rsid w:val="00FF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63D1FB"/>
  <w15:docId w15:val="{D565F776-3842-4D98-BDE3-143E8E35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74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141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E5C7E5E33C341912E82B6206E6C1D" ma:contentTypeVersion="3" ma:contentTypeDescription="Create a new document." ma:contentTypeScope="" ma:versionID="006f6678d02b050ccb26282765d2c7be">
  <xsd:schema xmlns:xsd="http://www.w3.org/2001/XMLSchema" xmlns:xs="http://www.w3.org/2001/XMLSchema" xmlns:p="http://schemas.microsoft.com/office/2006/metadata/properties" xmlns:ns2="291d299f-dac7-48c8-bcfb-3ef41b2ce6d8" targetNamespace="http://schemas.microsoft.com/office/2006/metadata/properties" ma:root="true" ma:fieldsID="b236a7af2fe01e5012ada87f6c155bf4" ns2:_="">
    <xsd:import namespace="291d299f-dac7-48c8-bcfb-3ef41b2ce6d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d299f-dac7-48c8-bcfb-3ef41b2ce6d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91d299f-dac7-48c8-bcfb-3ef41b2ce6d8" xsi:nil="true"/>
  </documentManagement>
</p:properties>
</file>

<file path=customXml/itemProps1.xml><?xml version="1.0" encoding="utf-8"?>
<ds:datastoreItem xmlns:ds="http://schemas.openxmlformats.org/officeDocument/2006/customXml" ds:itemID="{0FE5C3EE-62A9-4EE2-881B-01FC17422F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F7F4C5-C9F5-45DB-AC30-3203A2BE908E}"/>
</file>

<file path=customXml/itemProps3.xml><?xml version="1.0" encoding="utf-8"?>
<ds:datastoreItem xmlns:ds="http://schemas.openxmlformats.org/officeDocument/2006/customXml" ds:itemID="{3701BA70-47AF-4B5C-A232-11EF292D1A49}"/>
</file>

<file path=customXml/itemProps4.xml><?xml version="1.0" encoding="utf-8"?>
<ds:datastoreItem xmlns:ds="http://schemas.openxmlformats.org/officeDocument/2006/customXml" ds:itemID="{D63D2982-8177-49FC-9CB3-BB66873DDD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SYEDA ANIKA TASNIM</cp:lastModifiedBy>
  <cp:revision>314</cp:revision>
  <cp:lastPrinted>2020-02-21T20:46:00Z</cp:lastPrinted>
  <dcterms:created xsi:type="dcterms:W3CDTF">2019-03-12T23:49:00Z</dcterms:created>
  <dcterms:modified xsi:type="dcterms:W3CDTF">2021-03-2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E5C7E5E33C341912E82B6206E6C1D</vt:lpwstr>
  </property>
  <property fmtid="{D5CDD505-2E9C-101B-9397-08002B2CF9AE}" pid="3" name="Order">
    <vt:r8>1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